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i Ell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l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3 N Princeton Av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i.han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0926990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